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23BFE5" w14:textId="281F9F57" w:rsidR="006F2A1A" w:rsidRDefault="005773E9" w:rsidP="00596267">
      <w:pPr>
        <w:spacing w:after="0"/>
        <w:rPr>
          <w:rFonts w:asciiTheme="majorHAnsi" w:hAnsiTheme="majorHAnsi" w:cstheme="majorHAnsi"/>
          <w:b/>
          <w:bCs/>
          <w:sz w:val="16"/>
          <w:szCs w:val="16"/>
          <w:u w:val="singl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228ECF4D" wp14:editId="0F524BD9">
                <wp:simplePos x="0" y="0"/>
                <wp:positionH relativeFrom="margin">
                  <wp:posOffset>1764030</wp:posOffset>
                </wp:positionH>
                <wp:positionV relativeFrom="paragraph">
                  <wp:posOffset>-929694</wp:posOffset>
                </wp:positionV>
                <wp:extent cx="5024755" cy="1198245"/>
                <wp:effectExtent l="0" t="0" r="4445" b="190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4755" cy="1198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3F5513" w14:textId="6A9BEFA9" w:rsidR="00357DD8" w:rsidRPr="00306394" w:rsidRDefault="005773E9">
                            <w:pPr>
                              <w:rPr>
                                <w:rFonts w:ascii="Brillante St" w:hAnsi="Brillante St"/>
                                <w:sz w:val="126"/>
                                <w:szCs w:val="126"/>
                                <w:u w:val="double"/>
                              </w:rPr>
                            </w:pPr>
                            <w:r>
                              <w:rPr>
                                <w:rFonts w:ascii="Brillante St" w:hAnsi="Brillante St"/>
                                <w:color w:val="C00000"/>
                                <w:sz w:val="126"/>
                                <w:szCs w:val="126"/>
                                <w:u w:val="double"/>
                              </w:rPr>
                              <w:t>PUBLIC NOTICE</w:t>
                            </w:r>
                            <w:r w:rsidRPr="005773E9">
                              <w:rPr>
                                <w:rFonts w:ascii="Gill Sans Nova" w:hAnsi="Gill Sans Nova"/>
                                <w:color w:val="C00000"/>
                                <w:sz w:val="126"/>
                                <w:szCs w:val="126"/>
                                <w:u w:val="double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8ECF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8.9pt;margin-top:-73.2pt;width:395.65pt;height:94.35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" stroked="f">
                <v:textbox>
                  <w:txbxContent>
                    <w:p w14:paraId="313F5513" w14:textId="6A9BEFA9" w:rsidR="00357DD8" w:rsidRPr="00306394" w:rsidRDefault="005773E9">
                      <w:pPr>
                        <w:rPr>
                          <w:rFonts w:ascii="Brillante St" w:hAnsi="Brillante St"/>
                          <w:sz w:val="126"/>
                          <w:szCs w:val="126"/>
                          <w:u w:val="double"/>
                        </w:rPr>
                      </w:pPr>
                      <w:r>
                        <w:rPr>
                          <w:rFonts w:ascii="Brillante St" w:hAnsi="Brillante St"/>
                          <w:color w:val="C00000"/>
                          <w:sz w:val="126"/>
                          <w:szCs w:val="126"/>
                          <w:u w:val="double"/>
                        </w:rPr>
                        <w:t>PUBLIC NOTICE</w:t>
                      </w:r>
                      <w:r w:rsidRPr="005773E9">
                        <w:rPr>
                          <w:rFonts w:ascii="Gill Sans Nova" w:hAnsi="Gill Sans Nova"/>
                          <w:color w:val="C00000"/>
                          <w:sz w:val="126"/>
                          <w:szCs w:val="126"/>
                          <w:u w:val="double"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82A48">
        <w:rPr>
          <w:noProof/>
        </w:rPr>
        <w:drawing>
          <wp:anchor distT="0" distB="0" distL="114300" distR="114300" simplePos="0" relativeHeight="251660288" behindDoc="0" locked="0" layoutInCell="1" allowOverlap="1" wp14:anchorId="0EEAB212" wp14:editId="21E2C6DB">
            <wp:simplePos x="0" y="0"/>
            <wp:positionH relativeFrom="column">
              <wp:posOffset>-739140</wp:posOffset>
            </wp:positionH>
            <wp:positionV relativeFrom="paragraph">
              <wp:posOffset>-622364</wp:posOffset>
            </wp:positionV>
            <wp:extent cx="1828800" cy="1884045"/>
            <wp:effectExtent l="57150" t="57150" r="57150" b="5905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ity of socorro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13" t="9700" r="10239" b="8739"/>
                    <a:stretch/>
                  </pic:blipFill>
                  <pic:spPr bwMode="auto">
                    <a:xfrm>
                      <a:off x="0" y="0"/>
                      <a:ext cx="1828800" cy="1884045"/>
                    </a:xfrm>
                    <a:prstGeom prst="ellipse">
                      <a:avLst/>
                    </a:prstGeom>
                    <a:ln w="63500" cap="rnd" cmpd="sng" algn="ctr">
                      <a:noFill/>
                      <a:prstDash val="solid"/>
                      <a:round/>
                      <a:headEnd type="none" w="med" len="med"/>
                      <a:tailEnd type="none" w="med" len="med"/>
                    </a:ln>
                    <a:effectLst/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293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8CD7B2" wp14:editId="073B6A0F">
                <wp:simplePos x="0" y="0"/>
                <wp:positionH relativeFrom="column">
                  <wp:posOffset>-906145</wp:posOffset>
                </wp:positionH>
                <wp:positionV relativeFrom="paragraph">
                  <wp:posOffset>-1392999</wp:posOffset>
                </wp:positionV>
                <wp:extent cx="2204720" cy="11018139"/>
                <wp:effectExtent l="0" t="0" r="24130" b="1206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4720" cy="11018139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185D82" w14:textId="77777777" w:rsidR="00BF28DE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Brillante St" w:hAnsi="Brillante St"/>
                                <w:bCs/>
                                <w:color w:val="EFDA8D" w:themeColor="background2" w:themeTint="99"/>
                                <w:sz w:val="52"/>
                                <w:szCs w:val="32"/>
                              </w:rPr>
                            </w:pPr>
                          </w:p>
                          <w:p w14:paraId="65488821" w14:textId="77777777" w:rsidR="00BF28DE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Brillante St" w:hAnsi="Brillante St"/>
                                <w:bCs/>
                                <w:color w:val="EFDA8D" w:themeColor="background2" w:themeTint="99"/>
                                <w:sz w:val="52"/>
                                <w:szCs w:val="32"/>
                              </w:rPr>
                            </w:pPr>
                          </w:p>
                          <w:p w14:paraId="23366E9D" w14:textId="77777777" w:rsidR="00BF28DE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Brillante St" w:hAnsi="Brillante St"/>
                                <w:bCs/>
                                <w:color w:val="EFDA8D" w:themeColor="background2" w:themeTint="99"/>
                                <w:sz w:val="52"/>
                                <w:szCs w:val="32"/>
                              </w:rPr>
                            </w:pPr>
                          </w:p>
                          <w:p w14:paraId="43F0E88C" w14:textId="77777777" w:rsidR="00BF28DE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Brillante St" w:hAnsi="Brillante St"/>
                                <w:bCs/>
                                <w:color w:val="EFDA8D" w:themeColor="background2" w:themeTint="99"/>
                                <w:sz w:val="52"/>
                                <w:szCs w:val="32"/>
                              </w:rPr>
                            </w:pPr>
                          </w:p>
                          <w:p w14:paraId="486F9445" w14:textId="7A3E5286" w:rsidR="00BF28DE" w:rsidRPr="00C04CC4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Brillante St" w:hAnsi="Brillante St"/>
                                <w:bCs/>
                                <w:color w:val="EFDA8D" w:themeColor="background2" w:themeTint="99"/>
                                <w:sz w:val="52"/>
                                <w:szCs w:val="32"/>
                              </w:rPr>
                            </w:pPr>
                            <w:r w:rsidRPr="00C04CC4">
                              <w:rPr>
                                <w:rFonts w:ascii="Brillante St" w:hAnsi="Brillante St"/>
                                <w:bCs/>
                                <w:color w:val="EFDA8D" w:themeColor="background2" w:themeTint="99"/>
                                <w:sz w:val="52"/>
                                <w:szCs w:val="32"/>
                              </w:rPr>
                              <w:t>CITY OF SOCORRO</w:t>
                            </w:r>
                          </w:p>
                          <w:p w14:paraId="7B97FCD8" w14:textId="625F4BC4" w:rsidR="00BF28DE" w:rsidRPr="00C04CC4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Oswald SemiBold" w:hAnsi="Oswald SemiBold"/>
                                <w:bCs/>
                                <w:color w:val="EFDA8D" w:themeColor="background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Oswald SemiBold" w:hAnsi="Oswald SemiBold"/>
                                <w:bCs/>
                                <w:color w:val="EFDA8D" w:themeColor="background2" w:themeTint="99"/>
                                <w:sz w:val="28"/>
                                <w:szCs w:val="24"/>
                              </w:rPr>
                              <w:t xml:space="preserve">ADMINISTRATION </w:t>
                            </w:r>
                          </w:p>
                          <w:p w14:paraId="10CBEC3F" w14:textId="2D3594B2" w:rsidR="00BF28DE" w:rsidRPr="00D125EE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Gill Sans Nova Light" w:hAnsi="Gill Sans Nova Light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D125EE">
                              <w:rPr>
                                <w:rFonts w:ascii="Gill Sans Nova Light" w:hAnsi="Gill Sans Nova Light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(915)</w:t>
                            </w:r>
                            <w:r>
                              <w:rPr>
                                <w:rFonts w:ascii="Gill Sans Nova Light" w:hAnsi="Gill Sans Nova Light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858-2915</w:t>
                            </w:r>
                          </w:p>
                          <w:p w14:paraId="7A32F770" w14:textId="1FD9C783" w:rsidR="00BF28DE" w:rsidRPr="00D125EE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Gill Sans Nova Light" w:hAnsi="Gill Sans Nova Light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ill Sans Nova Light" w:hAnsi="Gill Sans Nova Light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124 S. HORIZON BLVD.</w:t>
                            </w:r>
                          </w:p>
                          <w:p w14:paraId="104B79A1" w14:textId="3A85C55E" w:rsidR="00BF28DE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Gill Sans Nova Light" w:hAnsi="Gill Sans Nova Light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D125EE">
                              <w:rPr>
                                <w:rFonts w:ascii="Gill Sans Nova Light" w:hAnsi="Gill Sans Nova Light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SOCORRO, TX 79927</w:t>
                            </w:r>
                          </w:p>
                          <w:p w14:paraId="38F1839C" w14:textId="2452D70F" w:rsidR="00BF28DE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Gill Sans Nova Light" w:hAnsi="Gill Sans Nova Light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5DEC396B" w14:textId="77777777" w:rsidR="00BF28DE" w:rsidRPr="00BF28DE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Brillante St" w:hAnsi="Brillante St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BF28DE">
                              <w:rPr>
                                <w:rFonts w:ascii="Brillante St" w:hAnsi="Brillante St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MAYOR:</w:t>
                            </w:r>
                          </w:p>
                          <w:p w14:paraId="4A63A293" w14:textId="77777777" w:rsidR="00BF28DE" w:rsidRPr="00BF28DE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Gill Sans Nova Light" w:hAnsi="Gill Sans Nova Light"/>
                                <w:bCs/>
                                <w:color w:val="0D0D0D" w:themeColor="text1" w:themeTint="F2"/>
                                <w:sz w:val="28"/>
                                <w:szCs w:val="28"/>
                              </w:rPr>
                            </w:pPr>
                            <w:r w:rsidRPr="00BF28DE">
                              <w:rPr>
                                <w:rFonts w:ascii="Gill Sans Nova Light" w:hAnsi="Gill Sans Nova Light"/>
                                <w:bCs/>
                                <w:color w:val="0D0D0D" w:themeColor="text1" w:themeTint="F2"/>
                                <w:sz w:val="28"/>
                                <w:szCs w:val="28"/>
                              </w:rPr>
                              <w:t>ELIA GARCIA</w:t>
                            </w:r>
                          </w:p>
                          <w:p w14:paraId="6B60C009" w14:textId="77777777" w:rsidR="00BF28DE" w:rsidRPr="00BF28DE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Gill Sans Nova Light" w:hAnsi="Gill Sans Nova Light"/>
                                <w:bCs/>
                                <w:color w:val="0D0D0D" w:themeColor="text1" w:themeTint="F2"/>
                                <w:sz w:val="28"/>
                                <w:szCs w:val="28"/>
                              </w:rPr>
                            </w:pPr>
                          </w:p>
                          <w:p w14:paraId="79B402EA" w14:textId="77777777" w:rsidR="00BF28DE" w:rsidRPr="00BF28DE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Brillante St" w:hAnsi="Brillante St"/>
                                <w:bCs/>
                                <w:color w:val="0D0D0D" w:themeColor="text1" w:themeTint="F2"/>
                                <w:sz w:val="28"/>
                                <w:szCs w:val="28"/>
                              </w:rPr>
                            </w:pPr>
                            <w:r w:rsidRPr="00BF28DE">
                              <w:rPr>
                                <w:rFonts w:ascii="Brillante St" w:hAnsi="Brillante St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REPRESENTATIVE AT LARGE</w:t>
                            </w:r>
                            <w:r w:rsidRPr="00BF28DE">
                              <w:rPr>
                                <w:rFonts w:ascii="Brillante St" w:hAnsi="Brillante St"/>
                                <w:bCs/>
                                <w:color w:val="0D0D0D" w:themeColor="text1" w:themeTint="F2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09E0CFB6" w14:textId="77777777" w:rsidR="00BF28DE" w:rsidRPr="00BF28DE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Gill Sans Nova Light" w:hAnsi="Gill Sans Nova Light"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BF28DE">
                              <w:rPr>
                                <w:rFonts w:ascii="Gill Sans Nova Light" w:hAnsi="Gill Sans Nova Light"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F28DE">
                              <w:rPr>
                                <w:rFonts w:ascii="Gill Sans Nova Light" w:hAnsi="Gill Sans Nova Light"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RENE RODRIGUEZ</w:t>
                            </w:r>
                          </w:p>
                          <w:p w14:paraId="108D209C" w14:textId="77777777" w:rsidR="00BF28DE" w:rsidRPr="000B5470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Brillante St" w:hAnsi="Brillante St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1128A996" w14:textId="0D8CF5B6" w:rsidR="00BF28DE" w:rsidRPr="006F2A1A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Brillante St" w:hAnsi="Brillante St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6F2A1A">
                              <w:rPr>
                                <w:rFonts w:ascii="Brillante St" w:hAnsi="Brillante St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DISTRICT 1 REPRESENTATIVE</w:t>
                            </w:r>
                            <w:r w:rsidRPr="006F2A1A">
                              <w:rPr>
                                <w:rFonts w:ascii="Oswald SemiBold" w:hAnsi="Oswald SemiBold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F182D">
                              <w:rPr>
                                <w:rFonts w:ascii="Oswald SemiBold" w:hAnsi="Oswald SemiBold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and</w:t>
                            </w:r>
                            <w:r w:rsidRPr="006F2A1A">
                              <w:rPr>
                                <w:rFonts w:ascii="Oswald SemiBold" w:hAnsi="Oswald SemiBold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6F2A1A">
                              <w:rPr>
                                <w:rFonts w:ascii="Brillante St" w:hAnsi="Brillante St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MAYOR PRO TEM:</w:t>
                            </w:r>
                          </w:p>
                          <w:p w14:paraId="5FFE99B6" w14:textId="77777777" w:rsidR="00BF28DE" w:rsidRPr="006F2A1A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Gill Sans Nova Light" w:hAnsi="Gill Sans Nova Light"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6F2A1A">
                              <w:rPr>
                                <w:rFonts w:ascii="Gill Sans Nova Light" w:hAnsi="Gill Sans Nova Light"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CESAR NEVAREZ</w:t>
                            </w:r>
                          </w:p>
                          <w:p w14:paraId="455BBA20" w14:textId="77777777" w:rsidR="00BF28DE" w:rsidRPr="000B5470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Gill Sans Nova Light" w:hAnsi="Gill Sans Nova Light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6B0043C0" w14:textId="77777777" w:rsidR="00BF28DE" w:rsidRPr="006F2A1A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Oswald SemiBold" w:hAnsi="Oswald SemiBold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6F2A1A">
                              <w:rPr>
                                <w:rFonts w:ascii="Oswald SemiBold" w:hAnsi="Oswald SemiBold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DISTRICT 2 REPRESENTATIVE: </w:t>
                            </w:r>
                          </w:p>
                          <w:p w14:paraId="04340CB2" w14:textId="77777777" w:rsidR="00BF28DE" w:rsidRPr="006F2A1A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Gill Sans Nova Light" w:hAnsi="Gill Sans Nova Light"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6F2A1A">
                              <w:rPr>
                                <w:rFonts w:ascii="Gill Sans Nova Light" w:hAnsi="Gill Sans Nova Light"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RALPH DURAN</w:t>
                            </w:r>
                          </w:p>
                          <w:p w14:paraId="5BD7CA86" w14:textId="77777777" w:rsidR="00BF28DE" w:rsidRPr="000B5470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Gill Sans Nova Light" w:hAnsi="Gill Sans Nova Light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008169EC" w14:textId="77777777" w:rsidR="00BF28DE" w:rsidRPr="006F2A1A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Oswald SemiBold" w:hAnsi="Oswald SemiBold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6F2A1A">
                              <w:rPr>
                                <w:rFonts w:ascii="Oswald SemiBold" w:hAnsi="Oswald SemiBold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DISTRICT 3 REPRESENTATIVE:</w:t>
                            </w:r>
                          </w:p>
                          <w:p w14:paraId="7FC94425" w14:textId="77777777" w:rsidR="00BF28DE" w:rsidRPr="006F2A1A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Gill Sans Nova Light" w:hAnsi="Gill Sans Nova Light"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6F2A1A">
                              <w:rPr>
                                <w:rFonts w:ascii="Gill Sans Nova Light" w:hAnsi="Gill Sans Nova Light"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VICTOR PEREZ</w:t>
                            </w:r>
                          </w:p>
                          <w:p w14:paraId="67482F3C" w14:textId="77777777" w:rsidR="00BF28DE" w:rsidRPr="00BF28DE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Gill Sans Nova Light" w:hAnsi="Gill Sans Nova Light"/>
                                <w:bCs/>
                                <w:color w:val="0D0D0D" w:themeColor="text1" w:themeTint="F2"/>
                                <w:sz w:val="28"/>
                                <w:szCs w:val="28"/>
                              </w:rPr>
                            </w:pPr>
                          </w:p>
                          <w:p w14:paraId="5748F679" w14:textId="17348E2F" w:rsidR="00BF28DE" w:rsidRPr="000B5470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Gill Sans Nova Light" w:hAnsi="Gill Sans Nova Light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6F2A1A">
                              <w:rPr>
                                <w:rFonts w:ascii="Brillante St" w:hAnsi="Brillante St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DISTRICT 4 REPRESENTATIVE</w:t>
                            </w:r>
                            <w:r w:rsidRPr="006F2A1A">
                              <w:rPr>
                                <w:rFonts w:ascii="Oswald SemiBold" w:hAnsi="Oswald SemiBold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:</w:t>
                            </w:r>
                            <w:r w:rsidRPr="006F2A1A">
                              <w:rPr>
                                <w:rFonts w:ascii="Gill Sans Nova Light" w:hAnsi="Gill Sans Nova Light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6F2A1A">
                              <w:rPr>
                                <w:rFonts w:ascii="Gill Sans Nova Light" w:hAnsi="Gill Sans Nova Light"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YVONNE COLON- VILLALOBOS</w:t>
                            </w:r>
                          </w:p>
                          <w:p w14:paraId="25246C75" w14:textId="77777777" w:rsidR="00BF28DE" w:rsidRPr="000B5470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Gill Sans Nova Light" w:hAnsi="Gill Sans Nova Light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01617895" w14:textId="353D14B0" w:rsidR="00BF28DE" w:rsidRPr="006F2A1A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rFonts w:ascii="Brillante St" w:hAnsi="Brillante St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6F2A1A">
                              <w:rPr>
                                <w:rFonts w:ascii="Brillante St" w:hAnsi="Brillante St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CITY </w:t>
                            </w:r>
                            <w:r w:rsidR="006F2A1A" w:rsidRPr="006F2A1A">
                              <w:rPr>
                                <w:rFonts w:ascii="Brillante St" w:hAnsi="Brillante St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MANAGER</w:t>
                            </w:r>
                            <w:r w:rsidR="006F2A1A" w:rsidRPr="006F2A1A">
                              <w:rPr>
                                <w:rFonts w:ascii="Oswald SemiBold" w:hAnsi="Oswald SemiBold"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193FCEAB" w14:textId="34FF932C" w:rsidR="00D816D2" w:rsidRPr="006F2A1A" w:rsidRDefault="00BF28DE" w:rsidP="00BF28DE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6F2A1A">
                              <w:rPr>
                                <w:rFonts w:ascii="Gill Sans Nova Light" w:hAnsi="Gill Sans Nova Light"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ADRIANA RODAR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8CD7B2" id="Rectangle 2" o:spid="_x0000_s1027" style="position:absolute;left:0;text-align:left;margin-left:-71.35pt;margin-top:-109.7pt;width:173.6pt;height:867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" fillcolor="#a5300f [3204]" strokecolor="#511707 [1604]" strokeweight="1pt">
                <v:textbox>
                  <w:txbxContent>
                    <w:p w14:paraId="06185D82" w14:textId="77777777" w:rsidR="00BF28DE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Brillante St" w:hAnsi="Brillante St"/>
                          <w:bCs/>
                          <w:color w:val="EFDA8D" w:themeColor="background2" w:themeTint="99"/>
                          <w:sz w:val="52"/>
                          <w:szCs w:val="32"/>
                        </w:rPr>
                      </w:pPr>
                    </w:p>
                    <w:p w14:paraId="65488821" w14:textId="77777777" w:rsidR="00BF28DE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Brillante St" w:hAnsi="Brillante St"/>
                          <w:bCs/>
                          <w:color w:val="EFDA8D" w:themeColor="background2" w:themeTint="99"/>
                          <w:sz w:val="52"/>
                          <w:szCs w:val="32"/>
                        </w:rPr>
                      </w:pPr>
                    </w:p>
                    <w:p w14:paraId="23366E9D" w14:textId="77777777" w:rsidR="00BF28DE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Brillante St" w:hAnsi="Brillante St"/>
                          <w:bCs/>
                          <w:color w:val="EFDA8D" w:themeColor="background2" w:themeTint="99"/>
                          <w:sz w:val="52"/>
                          <w:szCs w:val="32"/>
                        </w:rPr>
                      </w:pPr>
                    </w:p>
                    <w:p w14:paraId="43F0E88C" w14:textId="77777777" w:rsidR="00BF28DE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Brillante St" w:hAnsi="Brillante St"/>
                          <w:bCs/>
                          <w:color w:val="EFDA8D" w:themeColor="background2" w:themeTint="99"/>
                          <w:sz w:val="52"/>
                          <w:szCs w:val="32"/>
                        </w:rPr>
                      </w:pPr>
                    </w:p>
                    <w:p w14:paraId="486F9445" w14:textId="7A3E5286" w:rsidR="00BF28DE" w:rsidRPr="00C04CC4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Brillante St" w:hAnsi="Brillante St"/>
                          <w:bCs/>
                          <w:color w:val="EFDA8D" w:themeColor="background2" w:themeTint="99"/>
                          <w:sz w:val="52"/>
                          <w:szCs w:val="32"/>
                        </w:rPr>
                      </w:pPr>
                      <w:r w:rsidRPr="00C04CC4">
                        <w:rPr>
                          <w:rFonts w:ascii="Brillante St" w:hAnsi="Brillante St"/>
                          <w:bCs/>
                          <w:color w:val="EFDA8D" w:themeColor="background2" w:themeTint="99"/>
                          <w:sz w:val="52"/>
                          <w:szCs w:val="32"/>
                        </w:rPr>
                        <w:t>CITY OF SOCORRO</w:t>
                      </w:r>
                    </w:p>
                    <w:p w14:paraId="7B97FCD8" w14:textId="625F4BC4" w:rsidR="00BF28DE" w:rsidRPr="00C04CC4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Oswald SemiBold" w:hAnsi="Oswald SemiBold"/>
                          <w:bCs/>
                          <w:color w:val="EFDA8D" w:themeColor="background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Oswald SemiBold" w:hAnsi="Oswald SemiBold"/>
                          <w:bCs/>
                          <w:color w:val="EFDA8D" w:themeColor="background2" w:themeTint="99"/>
                          <w:sz w:val="28"/>
                          <w:szCs w:val="24"/>
                        </w:rPr>
                        <w:t xml:space="preserve">ADMINISTRATION </w:t>
                      </w:r>
                    </w:p>
                    <w:p w14:paraId="10CBEC3F" w14:textId="2D3594B2" w:rsidR="00BF28DE" w:rsidRPr="00D125EE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Gill Sans Nova Light" w:hAnsi="Gill Sans Nova Light"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D125EE">
                        <w:rPr>
                          <w:rFonts w:ascii="Gill Sans Nova Light" w:hAnsi="Gill Sans Nova Light"/>
                          <w:bCs/>
                          <w:color w:val="FFFFFF" w:themeColor="background1"/>
                          <w:sz w:val="24"/>
                          <w:szCs w:val="24"/>
                        </w:rPr>
                        <w:t>(915)</w:t>
                      </w:r>
                      <w:r>
                        <w:rPr>
                          <w:rFonts w:ascii="Gill Sans Nova Light" w:hAnsi="Gill Sans Nova Light"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 858-2915</w:t>
                      </w:r>
                    </w:p>
                    <w:p w14:paraId="7A32F770" w14:textId="1FD9C783" w:rsidR="00BF28DE" w:rsidRPr="00D125EE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Gill Sans Nova Light" w:hAnsi="Gill Sans Nova Light"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Gill Sans Nova Light" w:hAnsi="Gill Sans Nova Light"/>
                          <w:bCs/>
                          <w:color w:val="FFFFFF" w:themeColor="background1"/>
                          <w:sz w:val="24"/>
                          <w:szCs w:val="24"/>
                        </w:rPr>
                        <w:t>124 S. HORIZON BLVD.</w:t>
                      </w:r>
                    </w:p>
                    <w:p w14:paraId="104B79A1" w14:textId="3A85C55E" w:rsidR="00BF28DE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Gill Sans Nova Light" w:hAnsi="Gill Sans Nova Light"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D125EE">
                        <w:rPr>
                          <w:rFonts w:ascii="Gill Sans Nova Light" w:hAnsi="Gill Sans Nova Light"/>
                          <w:bCs/>
                          <w:color w:val="FFFFFF" w:themeColor="background1"/>
                          <w:sz w:val="24"/>
                          <w:szCs w:val="24"/>
                        </w:rPr>
                        <w:t>SOCORRO, TX 79927</w:t>
                      </w:r>
                    </w:p>
                    <w:p w14:paraId="38F1839C" w14:textId="2452D70F" w:rsidR="00BF28DE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Gill Sans Nova Light" w:hAnsi="Gill Sans Nova Light"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5DEC396B" w14:textId="77777777" w:rsidR="00BF28DE" w:rsidRPr="00BF28DE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Brillante St" w:hAnsi="Brillante St"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BF28DE">
                        <w:rPr>
                          <w:rFonts w:ascii="Brillante St" w:hAnsi="Brillante St"/>
                          <w:bCs/>
                          <w:color w:val="FFFFFF" w:themeColor="background1"/>
                          <w:sz w:val="28"/>
                          <w:szCs w:val="28"/>
                        </w:rPr>
                        <w:t>MAYOR:</w:t>
                      </w:r>
                    </w:p>
                    <w:p w14:paraId="4A63A293" w14:textId="77777777" w:rsidR="00BF28DE" w:rsidRPr="00BF28DE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Gill Sans Nova Light" w:hAnsi="Gill Sans Nova Light"/>
                          <w:bCs/>
                          <w:color w:val="0D0D0D" w:themeColor="text1" w:themeTint="F2"/>
                          <w:sz w:val="28"/>
                          <w:szCs w:val="28"/>
                        </w:rPr>
                      </w:pPr>
                      <w:r w:rsidRPr="00BF28DE">
                        <w:rPr>
                          <w:rFonts w:ascii="Gill Sans Nova Light" w:hAnsi="Gill Sans Nova Light"/>
                          <w:bCs/>
                          <w:color w:val="0D0D0D" w:themeColor="text1" w:themeTint="F2"/>
                          <w:sz w:val="28"/>
                          <w:szCs w:val="28"/>
                        </w:rPr>
                        <w:t>ELIA GARCIA</w:t>
                      </w:r>
                    </w:p>
                    <w:p w14:paraId="6B60C009" w14:textId="77777777" w:rsidR="00BF28DE" w:rsidRPr="00BF28DE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Gill Sans Nova Light" w:hAnsi="Gill Sans Nova Light"/>
                          <w:bCs/>
                          <w:color w:val="0D0D0D" w:themeColor="text1" w:themeTint="F2"/>
                          <w:sz w:val="28"/>
                          <w:szCs w:val="28"/>
                        </w:rPr>
                      </w:pPr>
                    </w:p>
                    <w:p w14:paraId="79B402EA" w14:textId="77777777" w:rsidR="00BF28DE" w:rsidRPr="00BF28DE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Brillante St" w:hAnsi="Brillante St"/>
                          <w:bCs/>
                          <w:color w:val="0D0D0D" w:themeColor="text1" w:themeTint="F2"/>
                          <w:sz w:val="28"/>
                          <w:szCs w:val="28"/>
                        </w:rPr>
                      </w:pPr>
                      <w:r w:rsidRPr="00BF28DE">
                        <w:rPr>
                          <w:rFonts w:ascii="Brillante St" w:hAnsi="Brillante St"/>
                          <w:bCs/>
                          <w:color w:val="FFFFFF" w:themeColor="background1"/>
                          <w:sz w:val="28"/>
                          <w:szCs w:val="28"/>
                        </w:rPr>
                        <w:t>REPRESENTATIVE AT LARGE</w:t>
                      </w:r>
                      <w:r w:rsidRPr="00BF28DE">
                        <w:rPr>
                          <w:rFonts w:ascii="Brillante St" w:hAnsi="Brillante St"/>
                          <w:bCs/>
                          <w:color w:val="0D0D0D" w:themeColor="text1" w:themeTint="F2"/>
                          <w:sz w:val="28"/>
                          <w:szCs w:val="28"/>
                        </w:rPr>
                        <w:t>:</w:t>
                      </w:r>
                    </w:p>
                    <w:p w14:paraId="09E0CFB6" w14:textId="77777777" w:rsidR="00BF28DE" w:rsidRPr="00BF28DE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Gill Sans Nova Light" w:hAnsi="Gill Sans Nova Light"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BF28DE">
                        <w:rPr>
                          <w:rFonts w:ascii="Gill Sans Nova Light" w:hAnsi="Gill Sans Nova Light"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Pr="00BF28DE">
                        <w:rPr>
                          <w:rFonts w:ascii="Gill Sans Nova Light" w:hAnsi="Gill Sans Nova Light"/>
                          <w:bCs/>
                          <w:color w:val="000000" w:themeColor="text1"/>
                          <w:sz w:val="28"/>
                          <w:szCs w:val="28"/>
                        </w:rPr>
                        <w:t>RENE RODRIGUEZ</w:t>
                      </w:r>
                    </w:p>
                    <w:p w14:paraId="108D209C" w14:textId="77777777" w:rsidR="00BF28DE" w:rsidRPr="000B5470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Brillante St" w:hAnsi="Brillante St"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1128A996" w14:textId="0D8CF5B6" w:rsidR="00BF28DE" w:rsidRPr="006F2A1A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Brillante St" w:hAnsi="Brillante St"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6F2A1A">
                        <w:rPr>
                          <w:rFonts w:ascii="Brillante St" w:hAnsi="Brillante St"/>
                          <w:bCs/>
                          <w:color w:val="FFFFFF" w:themeColor="background1"/>
                          <w:sz w:val="28"/>
                          <w:szCs w:val="28"/>
                        </w:rPr>
                        <w:t>DISTRICT 1 REPRESENTATIVE</w:t>
                      </w:r>
                      <w:r w:rsidRPr="006F2A1A">
                        <w:rPr>
                          <w:rFonts w:ascii="Oswald SemiBold" w:hAnsi="Oswald SemiBold"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="00FF182D">
                        <w:rPr>
                          <w:rFonts w:ascii="Oswald SemiBold" w:hAnsi="Oswald SemiBold"/>
                          <w:bCs/>
                          <w:color w:val="FFFFFF" w:themeColor="background1"/>
                          <w:sz w:val="28"/>
                          <w:szCs w:val="28"/>
                        </w:rPr>
                        <w:t>and</w:t>
                      </w:r>
                      <w:r w:rsidRPr="006F2A1A">
                        <w:rPr>
                          <w:rFonts w:ascii="Oswald SemiBold" w:hAnsi="Oswald SemiBold"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Pr="006F2A1A">
                        <w:rPr>
                          <w:rFonts w:ascii="Brillante St" w:hAnsi="Brillante St"/>
                          <w:bCs/>
                          <w:color w:val="FFFFFF" w:themeColor="background1"/>
                          <w:sz w:val="28"/>
                          <w:szCs w:val="28"/>
                        </w:rPr>
                        <w:t>MAYOR PRO TEM:</w:t>
                      </w:r>
                    </w:p>
                    <w:p w14:paraId="5FFE99B6" w14:textId="77777777" w:rsidR="00BF28DE" w:rsidRPr="006F2A1A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Gill Sans Nova Light" w:hAnsi="Gill Sans Nova Light"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6F2A1A">
                        <w:rPr>
                          <w:rFonts w:ascii="Gill Sans Nova Light" w:hAnsi="Gill Sans Nova Light"/>
                          <w:bCs/>
                          <w:color w:val="000000" w:themeColor="text1"/>
                          <w:sz w:val="28"/>
                          <w:szCs w:val="28"/>
                        </w:rPr>
                        <w:t>CESAR NEVAREZ</w:t>
                      </w:r>
                    </w:p>
                    <w:p w14:paraId="455BBA20" w14:textId="77777777" w:rsidR="00BF28DE" w:rsidRPr="000B5470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Gill Sans Nova Light" w:hAnsi="Gill Sans Nova Light"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6B0043C0" w14:textId="77777777" w:rsidR="00BF28DE" w:rsidRPr="006F2A1A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Oswald SemiBold" w:hAnsi="Oswald SemiBold"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6F2A1A">
                        <w:rPr>
                          <w:rFonts w:ascii="Oswald SemiBold" w:hAnsi="Oswald SemiBold"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DISTRICT 2 REPRESENTATIVE: </w:t>
                      </w:r>
                    </w:p>
                    <w:p w14:paraId="04340CB2" w14:textId="77777777" w:rsidR="00BF28DE" w:rsidRPr="006F2A1A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Gill Sans Nova Light" w:hAnsi="Gill Sans Nova Light"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6F2A1A">
                        <w:rPr>
                          <w:rFonts w:ascii="Gill Sans Nova Light" w:hAnsi="Gill Sans Nova Light"/>
                          <w:bCs/>
                          <w:color w:val="000000" w:themeColor="text1"/>
                          <w:sz w:val="28"/>
                          <w:szCs w:val="28"/>
                        </w:rPr>
                        <w:t>RALPH DURAN</w:t>
                      </w:r>
                    </w:p>
                    <w:p w14:paraId="5BD7CA86" w14:textId="77777777" w:rsidR="00BF28DE" w:rsidRPr="000B5470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Gill Sans Nova Light" w:hAnsi="Gill Sans Nova Light"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008169EC" w14:textId="77777777" w:rsidR="00BF28DE" w:rsidRPr="006F2A1A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Oswald SemiBold" w:hAnsi="Oswald SemiBold"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6F2A1A">
                        <w:rPr>
                          <w:rFonts w:ascii="Oswald SemiBold" w:hAnsi="Oswald SemiBold"/>
                          <w:bCs/>
                          <w:color w:val="FFFFFF" w:themeColor="background1"/>
                          <w:sz w:val="28"/>
                          <w:szCs w:val="28"/>
                        </w:rPr>
                        <w:t>DISTRICT 3 REPRESENTATIVE:</w:t>
                      </w:r>
                    </w:p>
                    <w:p w14:paraId="7FC94425" w14:textId="77777777" w:rsidR="00BF28DE" w:rsidRPr="006F2A1A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Gill Sans Nova Light" w:hAnsi="Gill Sans Nova Light"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6F2A1A">
                        <w:rPr>
                          <w:rFonts w:ascii="Gill Sans Nova Light" w:hAnsi="Gill Sans Nova Light"/>
                          <w:bCs/>
                          <w:color w:val="000000" w:themeColor="text1"/>
                          <w:sz w:val="28"/>
                          <w:szCs w:val="28"/>
                        </w:rPr>
                        <w:t>VICTOR PEREZ</w:t>
                      </w:r>
                    </w:p>
                    <w:p w14:paraId="67482F3C" w14:textId="77777777" w:rsidR="00BF28DE" w:rsidRPr="00BF28DE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Gill Sans Nova Light" w:hAnsi="Gill Sans Nova Light"/>
                          <w:bCs/>
                          <w:color w:val="0D0D0D" w:themeColor="text1" w:themeTint="F2"/>
                          <w:sz w:val="28"/>
                          <w:szCs w:val="28"/>
                        </w:rPr>
                      </w:pPr>
                    </w:p>
                    <w:p w14:paraId="5748F679" w14:textId="17348E2F" w:rsidR="00BF28DE" w:rsidRPr="000B5470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Gill Sans Nova Light" w:hAnsi="Gill Sans Nova Light"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6F2A1A">
                        <w:rPr>
                          <w:rFonts w:ascii="Brillante St" w:hAnsi="Brillante St"/>
                          <w:bCs/>
                          <w:color w:val="FFFFFF" w:themeColor="background1"/>
                          <w:sz w:val="28"/>
                          <w:szCs w:val="28"/>
                        </w:rPr>
                        <w:t>DISTRICT 4 REPRESENTATIVE</w:t>
                      </w:r>
                      <w:r w:rsidRPr="006F2A1A">
                        <w:rPr>
                          <w:rFonts w:ascii="Oswald SemiBold" w:hAnsi="Oswald SemiBold"/>
                          <w:bCs/>
                          <w:color w:val="FFFFFF" w:themeColor="background1"/>
                          <w:sz w:val="28"/>
                          <w:szCs w:val="28"/>
                        </w:rPr>
                        <w:t>:</w:t>
                      </w:r>
                      <w:r w:rsidRPr="006F2A1A">
                        <w:rPr>
                          <w:rFonts w:ascii="Gill Sans Nova Light" w:hAnsi="Gill Sans Nova Light"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Pr="006F2A1A">
                        <w:rPr>
                          <w:rFonts w:ascii="Gill Sans Nova Light" w:hAnsi="Gill Sans Nova Light"/>
                          <w:bCs/>
                          <w:color w:val="000000" w:themeColor="text1"/>
                          <w:sz w:val="28"/>
                          <w:szCs w:val="28"/>
                        </w:rPr>
                        <w:t>YVONNE COLON- VILLALOBOS</w:t>
                      </w:r>
                    </w:p>
                    <w:p w14:paraId="25246C75" w14:textId="77777777" w:rsidR="00BF28DE" w:rsidRPr="000B5470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Gill Sans Nova Light" w:hAnsi="Gill Sans Nova Light"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01617895" w14:textId="353D14B0" w:rsidR="00BF28DE" w:rsidRPr="006F2A1A" w:rsidRDefault="00BF28DE" w:rsidP="00BF28DE">
                      <w:pPr>
                        <w:spacing w:after="0" w:line="240" w:lineRule="auto"/>
                        <w:jc w:val="center"/>
                        <w:rPr>
                          <w:rFonts w:ascii="Brillante St" w:hAnsi="Brillante St"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6F2A1A">
                        <w:rPr>
                          <w:rFonts w:ascii="Brillante St" w:hAnsi="Brillante St"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CITY </w:t>
                      </w:r>
                      <w:r w:rsidR="006F2A1A" w:rsidRPr="006F2A1A">
                        <w:rPr>
                          <w:rFonts w:ascii="Brillante St" w:hAnsi="Brillante St"/>
                          <w:bCs/>
                          <w:color w:val="FFFFFF" w:themeColor="background1"/>
                          <w:sz w:val="28"/>
                          <w:szCs w:val="28"/>
                        </w:rPr>
                        <w:t>MANAGER</w:t>
                      </w:r>
                      <w:r w:rsidR="006F2A1A" w:rsidRPr="006F2A1A">
                        <w:rPr>
                          <w:rFonts w:ascii="Oswald SemiBold" w:hAnsi="Oswald SemiBold"/>
                          <w:bCs/>
                          <w:color w:val="FFFFFF" w:themeColor="background1"/>
                          <w:sz w:val="28"/>
                          <w:szCs w:val="28"/>
                        </w:rPr>
                        <w:t>:</w:t>
                      </w:r>
                    </w:p>
                    <w:p w14:paraId="193FCEAB" w14:textId="34FF932C" w:rsidR="00D816D2" w:rsidRPr="006F2A1A" w:rsidRDefault="00BF28DE" w:rsidP="00BF28DE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 w:rsidRPr="006F2A1A">
                        <w:rPr>
                          <w:rFonts w:ascii="Gill Sans Nova Light" w:hAnsi="Gill Sans Nova Light"/>
                          <w:bCs/>
                          <w:color w:val="000000" w:themeColor="text1"/>
                          <w:sz w:val="28"/>
                          <w:szCs w:val="28"/>
                        </w:rPr>
                        <w:t>ADRIANA RODARTE</w:t>
                      </w:r>
                    </w:p>
                  </w:txbxContent>
                </v:textbox>
              </v:rect>
            </w:pict>
          </mc:Fallback>
        </mc:AlternateContent>
      </w:r>
      <w:bookmarkStart w:id="0" w:name="_Hlk55206732"/>
    </w:p>
    <w:p w14:paraId="7F508A93" w14:textId="76594425" w:rsidR="00BF28DE" w:rsidRPr="00347A6D" w:rsidRDefault="00BF28DE" w:rsidP="00786978">
      <w:pPr>
        <w:spacing w:after="0" w:line="240" w:lineRule="auto"/>
        <w:ind w:left="2610"/>
        <w:jc w:val="center"/>
        <w:rPr>
          <w:rFonts w:ascii="Oswald SemiBold" w:hAnsi="Oswald SemiBold" w:cstheme="majorHAnsi"/>
          <w:sz w:val="52"/>
          <w:szCs w:val="52"/>
          <w:u w:val="single"/>
        </w:rPr>
      </w:pPr>
      <w:r w:rsidRPr="00347A6D">
        <w:rPr>
          <w:rFonts w:ascii="Oswald SemiBold" w:hAnsi="Oswald SemiBold" w:cstheme="majorHAnsi"/>
          <w:sz w:val="52"/>
          <w:szCs w:val="52"/>
          <w:u w:val="single"/>
        </w:rPr>
        <w:t>City Lobbies</w:t>
      </w:r>
      <w:r w:rsidR="006F2A1A" w:rsidRPr="00347A6D">
        <w:rPr>
          <w:rFonts w:ascii="Oswald SemiBold" w:hAnsi="Oswald SemiBold" w:cstheme="majorHAnsi"/>
          <w:sz w:val="52"/>
          <w:szCs w:val="52"/>
          <w:u w:val="single"/>
        </w:rPr>
        <w:t xml:space="preserve"> </w:t>
      </w:r>
      <w:r w:rsidR="00596267" w:rsidRPr="00347A6D">
        <w:rPr>
          <w:rFonts w:ascii="Oswald SemiBold" w:hAnsi="Oswald SemiBold" w:cstheme="majorHAnsi"/>
          <w:sz w:val="52"/>
          <w:szCs w:val="52"/>
          <w:u w:val="single"/>
        </w:rPr>
        <w:t xml:space="preserve">Are Closed </w:t>
      </w:r>
      <w:r w:rsidR="006F2A1A" w:rsidRPr="00347A6D">
        <w:rPr>
          <w:rFonts w:ascii="Oswald SemiBold" w:hAnsi="Oswald SemiBold" w:cstheme="majorHAnsi"/>
          <w:sz w:val="52"/>
          <w:szCs w:val="52"/>
          <w:u w:val="single"/>
        </w:rPr>
        <w:t>to the Public</w:t>
      </w:r>
    </w:p>
    <w:p w14:paraId="44C3E4A3" w14:textId="77777777" w:rsidR="00786978" w:rsidRPr="00596267" w:rsidRDefault="00786978" w:rsidP="00786978">
      <w:pPr>
        <w:spacing w:after="0" w:line="240" w:lineRule="auto"/>
        <w:ind w:left="2610"/>
        <w:rPr>
          <w:rFonts w:ascii="Gill Sans Nova Light" w:hAnsi="Gill Sans Nova Light" w:cstheme="majorHAnsi"/>
          <w:sz w:val="16"/>
          <w:szCs w:val="16"/>
        </w:rPr>
      </w:pPr>
    </w:p>
    <w:p w14:paraId="786BD214" w14:textId="77777777" w:rsidR="00347A6D" w:rsidRPr="00347A6D" w:rsidRDefault="00347A6D" w:rsidP="00347A6D">
      <w:pPr>
        <w:spacing w:after="0" w:line="240" w:lineRule="auto"/>
        <w:ind w:left="2160"/>
        <w:jc w:val="center"/>
        <w:rPr>
          <w:rFonts w:ascii="Gill Sans Nova" w:hAnsi="Gill Sans Nova" w:cstheme="majorHAnsi"/>
          <w:sz w:val="36"/>
          <w:szCs w:val="36"/>
        </w:rPr>
      </w:pPr>
    </w:p>
    <w:p w14:paraId="4E992645" w14:textId="44007E9E" w:rsidR="00596267" w:rsidRDefault="00596267" w:rsidP="00347A6D">
      <w:pPr>
        <w:spacing w:after="0" w:line="240" w:lineRule="auto"/>
        <w:ind w:left="2160"/>
        <w:jc w:val="center"/>
        <w:rPr>
          <w:rFonts w:ascii="Gill Sans Nova" w:hAnsi="Gill Sans Nova" w:cstheme="majorHAnsi"/>
          <w:sz w:val="36"/>
          <w:szCs w:val="36"/>
        </w:rPr>
      </w:pPr>
      <w:r w:rsidRPr="00347A6D">
        <w:rPr>
          <w:rFonts w:ascii="Gill Sans Nova" w:hAnsi="Gill Sans Nova" w:cstheme="majorHAnsi"/>
          <w:sz w:val="36"/>
          <w:szCs w:val="36"/>
        </w:rPr>
        <w:t>Effective 5</w:t>
      </w:r>
      <w:r w:rsidR="006F2A1A" w:rsidRPr="00347A6D">
        <w:rPr>
          <w:rFonts w:ascii="Gill Sans Nova" w:hAnsi="Gill Sans Nova" w:cstheme="majorHAnsi"/>
          <w:sz w:val="36"/>
          <w:szCs w:val="36"/>
          <w:u w:val="single"/>
        </w:rPr>
        <w:t xml:space="preserve"> PM MST Monday November 2, 2020</w:t>
      </w:r>
      <w:r w:rsidRPr="00347A6D">
        <w:rPr>
          <w:rFonts w:ascii="Gill Sans Nova" w:hAnsi="Gill Sans Nova" w:cstheme="majorHAnsi"/>
          <w:sz w:val="36"/>
          <w:szCs w:val="36"/>
          <w:u w:val="single"/>
        </w:rPr>
        <w:t>,</w:t>
      </w:r>
      <w:r w:rsidR="006F2A1A" w:rsidRPr="00347A6D">
        <w:rPr>
          <w:rFonts w:ascii="Gill Sans Nova" w:hAnsi="Gill Sans Nova" w:cstheme="majorHAnsi"/>
          <w:sz w:val="36"/>
          <w:szCs w:val="36"/>
        </w:rPr>
        <w:t xml:space="preserve"> </w:t>
      </w:r>
      <w:r w:rsidRPr="00347A6D">
        <w:rPr>
          <w:rFonts w:ascii="Gill Sans Nova" w:hAnsi="Gill Sans Nova" w:cstheme="majorHAnsi"/>
          <w:sz w:val="36"/>
          <w:szCs w:val="36"/>
        </w:rPr>
        <w:t>th</w:t>
      </w:r>
      <w:r w:rsidR="006F2A1A" w:rsidRPr="00347A6D">
        <w:rPr>
          <w:rFonts w:ascii="Gill Sans Nova" w:hAnsi="Gill Sans Nova" w:cstheme="majorHAnsi"/>
          <w:sz w:val="36"/>
          <w:szCs w:val="36"/>
        </w:rPr>
        <w:t xml:space="preserve">e City </w:t>
      </w:r>
      <w:r w:rsidRPr="00347A6D">
        <w:rPr>
          <w:rFonts w:ascii="Gill Sans Nova" w:hAnsi="Gill Sans Nova" w:cstheme="majorHAnsi"/>
          <w:sz w:val="36"/>
          <w:szCs w:val="36"/>
        </w:rPr>
        <w:t>of Socorro will be closing their offices to the public to fight the spread of COVID-19. Essential City services will continue to be offered</w:t>
      </w:r>
      <w:r w:rsidR="00347A6D">
        <w:rPr>
          <w:rFonts w:ascii="Gill Sans Nova" w:hAnsi="Gill Sans Nova" w:cstheme="majorHAnsi"/>
          <w:sz w:val="36"/>
          <w:szCs w:val="36"/>
        </w:rPr>
        <w:t xml:space="preserve"> during this time. S</w:t>
      </w:r>
      <w:r w:rsidRPr="00347A6D">
        <w:rPr>
          <w:rFonts w:ascii="Gill Sans Nova" w:hAnsi="Gill Sans Nova" w:cstheme="majorHAnsi"/>
          <w:sz w:val="36"/>
          <w:szCs w:val="36"/>
        </w:rPr>
        <w:t>hould you need assistance please contact us Monday through Friday from 8 AM – 5 PM by phone</w:t>
      </w:r>
      <w:r w:rsidR="00347A6D">
        <w:rPr>
          <w:rFonts w:ascii="Gill Sans Nova" w:hAnsi="Gill Sans Nova" w:cstheme="majorHAnsi"/>
          <w:sz w:val="36"/>
          <w:szCs w:val="36"/>
        </w:rPr>
        <w:t xml:space="preserve"> </w:t>
      </w:r>
      <w:r w:rsidRPr="00347A6D">
        <w:rPr>
          <w:rFonts w:ascii="Gill Sans Nova" w:hAnsi="Gill Sans Nova" w:cstheme="majorHAnsi"/>
          <w:sz w:val="36"/>
          <w:szCs w:val="36"/>
        </w:rPr>
        <w:t xml:space="preserve">or visit our website </w:t>
      </w:r>
      <w:hyperlink r:id="rId7" w:history="1">
        <w:r w:rsidR="00347A6D" w:rsidRPr="00347A6D">
          <w:rPr>
            <w:rStyle w:val="Hyperlink"/>
            <w:rFonts w:ascii="Gill Sans Nova" w:hAnsi="Gill Sans Nova" w:cstheme="majorHAnsi"/>
            <w:color w:val="0070C0"/>
            <w:sz w:val="36"/>
            <w:szCs w:val="36"/>
          </w:rPr>
          <w:t>http://ci.socorro.tx.us/</w:t>
        </w:r>
      </w:hyperlink>
      <w:r w:rsidR="00347A6D" w:rsidRPr="00347A6D">
        <w:rPr>
          <w:rFonts w:ascii="Gill Sans Nova" w:hAnsi="Gill Sans Nova" w:cstheme="majorHAnsi"/>
          <w:color w:val="0070C0"/>
          <w:sz w:val="36"/>
          <w:szCs w:val="36"/>
        </w:rPr>
        <w:t xml:space="preserve"> </w:t>
      </w:r>
      <w:r w:rsidRPr="00347A6D">
        <w:rPr>
          <w:rFonts w:ascii="Gill Sans Nova" w:hAnsi="Gill Sans Nova" w:cstheme="majorHAnsi"/>
          <w:sz w:val="36"/>
          <w:szCs w:val="36"/>
        </w:rPr>
        <w:t>for more information</w:t>
      </w:r>
      <w:r w:rsidR="00347A6D">
        <w:rPr>
          <w:rFonts w:ascii="Gill Sans Nova" w:hAnsi="Gill Sans Nova" w:cstheme="majorHAnsi"/>
          <w:sz w:val="36"/>
          <w:szCs w:val="36"/>
        </w:rPr>
        <w:t xml:space="preserve">: </w:t>
      </w:r>
    </w:p>
    <w:p w14:paraId="62EC08C7" w14:textId="77777777" w:rsidR="00347A6D" w:rsidRPr="00347A6D" w:rsidRDefault="00347A6D" w:rsidP="00347A6D">
      <w:pPr>
        <w:spacing w:after="0" w:line="240" w:lineRule="auto"/>
        <w:ind w:left="2160"/>
        <w:jc w:val="center"/>
        <w:rPr>
          <w:rFonts w:ascii="Gill Sans Nova" w:hAnsi="Gill Sans Nova" w:cstheme="majorHAnsi"/>
          <w:sz w:val="36"/>
          <w:szCs w:val="36"/>
        </w:rPr>
      </w:pPr>
    </w:p>
    <w:p w14:paraId="3E646A6B" w14:textId="76E86CF8" w:rsidR="00596267" w:rsidRPr="00347A6D" w:rsidRDefault="00596267" w:rsidP="00347A6D">
      <w:pPr>
        <w:spacing w:after="0" w:line="240" w:lineRule="auto"/>
        <w:ind w:left="2160"/>
        <w:jc w:val="center"/>
        <w:rPr>
          <w:rFonts w:ascii="Gill Sans Nova" w:hAnsi="Gill Sans Nova" w:cstheme="majorHAnsi"/>
          <w:sz w:val="36"/>
          <w:szCs w:val="36"/>
        </w:rPr>
      </w:pPr>
      <w:r w:rsidRPr="00347A6D">
        <w:rPr>
          <w:rFonts w:ascii="Gill Sans Nova" w:hAnsi="Gill Sans Nova" w:cstheme="majorHAnsi"/>
          <w:sz w:val="36"/>
          <w:szCs w:val="36"/>
          <w:highlight w:val="yellow"/>
        </w:rPr>
        <w:t>Vendors &amp; Postal Courier please contact us for assistance.</w:t>
      </w:r>
    </w:p>
    <w:p w14:paraId="4DA95776" w14:textId="77777777" w:rsidR="00596267" w:rsidRPr="00347A6D" w:rsidRDefault="00596267" w:rsidP="00347A6D">
      <w:pPr>
        <w:spacing w:after="0" w:line="240" w:lineRule="auto"/>
        <w:ind w:left="2340" w:hanging="270"/>
        <w:jc w:val="center"/>
        <w:rPr>
          <w:rFonts w:ascii="Gill Sans Nova" w:hAnsi="Gill Sans Nova" w:cstheme="majorHAnsi"/>
          <w:sz w:val="36"/>
          <w:szCs w:val="36"/>
        </w:rPr>
      </w:pPr>
    </w:p>
    <w:p w14:paraId="77573A29" w14:textId="540BDB0F" w:rsidR="00786978" w:rsidRPr="00347A6D" w:rsidRDefault="00786978" w:rsidP="00347A6D">
      <w:pPr>
        <w:pStyle w:val="ListParagraph"/>
        <w:numPr>
          <w:ilvl w:val="1"/>
          <w:numId w:val="5"/>
        </w:numPr>
        <w:spacing w:after="0" w:line="240" w:lineRule="auto"/>
        <w:ind w:left="2340" w:hanging="270"/>
        <w:jc w:val="center"/>
        <w:rPr>
          <w:rFonts w:ascii="Gill Sans Nova" w:hAnsi="Gill Sans Nova" w:cstheme="majorHAnsi"/>
          <w:sz w:val="34"/>
          <w:szCs w:val="34"/>
        </w:rPr>
      </w:pPr>
      <w:r w:rsidRPr="00347A6D">
        <w:rPr>
          <w:rFonts w:ascii="Gill Sans Nova" w:hAnsi="Gill Sans Nova" w:cstheme="majorHAnsi"/>
          <w:sz w:val="34"/>
          <w:szCs w:val="34"/>
        </w:rPr>
        <w:t>Administration - (915) 858-2915</w:t>
      </w:r>
      <w:r w:rsidR="00347A6D" w:rsidRPr="00347A6D">
        <w:rPr>
          <w:rFonts w:ascii="Gill Sans Nova" w:hAnsi="Gill Sans Nova" w:cstheme="majorHAnsi"/>
          <w:sz w:val="34"/>
          <w:szCs w:val="34"/>
        </w:rPr>
        <w:t>- 124 S. Horizon Blvd</w:t>
      </w:r>
    </w:p>
    <w:p w14:paraId="491F8DFC" w14:textId="4AEF212F" w:rsidR="00347A6D" w:rsidRPr="00347A6D" w:rsidRDefault="00347A6D" w:rsidP="00347A6D">
      <w:pPr>
        <w:pStyle w:val="ListParagraph"/>
        <w:numPr>
          <w:ilvl w:val="1"/>
          <w:numId w:val="5"/>
        </w:numPr>
        <w:spacing w:after="0" w:line="240" w:lineRule="auto"/>
        <w:ind w:left="2340" w:hanging="270"/>
        <w:jc w:val="center"/>
        <w:rPr>
          <w:rFonts w:ascii="Gill Sans Nova" w:hAnsi="Gill Sans Nova" w:cstheme="majorHAnsi"/>
          <w:sz w:val="34"/>
          <w:szCs w:val="34"/>
        </w:rPr>
      </w:pPr>
      <w:r w:rsidRPr="00347A6D">
        <w:rPr>
          <w:rFonts w:ascii="Gill Sans Nova" w:hAnsi="Gill Sans Nova"/>
          <w:sz w:val="34"/>
          <w:szCs w:val="34"/>
        </w:rPr>
        <w:t>Municipal Court - (</w:t>
      </w:r>
      <w:r w:rsidRPr="00347A6D">
        <w:rPr>
          <w:rFonts w:ascii="Gill Sans Nova" w:hAnsi="Gill Sans Nova" w:cstheme="majorHAnsi"/>
          <w:sz w:val="34"/>
          <w:szCs w:val="34"/>
        </w:rPr>
        <w:t>915) 872-8574- 860 N. Rio Vista Rd</w:t>
      </w:r>
    </w:p>
    <w:p w14:paraId="189F489B" w14:textId="684823DF" w:rsidR="00347A6D" w:rsidRPr="00347A6D" w:rsidRDefault="00786978" w:rsidP="00347A6D">
      <w:pPr>
        <w:pStyle w:val="ListParagraph"/>
        <w:numPr>
          <w:ilvl w:val="1"/>
          <w:numId w:val="5"/>
        </w:numPr>
        <w:spacing w:after="0" w:line="240" w:lineRule="auto"/>
        <w:ind w:left="2340" w:hanging="270"/>
        <w:jc w:val="center"/>
        <w:rPr>
          <w:rFonts w:ascii="Gill Sans Nova" w:hAnsi="Gill Sans Nova" w:cstheme="majorHAnsi"/>
          <w:color w:val="0070C0"/>
          <w:sz w:val="34"/>
          <w:szCs w:val="34"/>
        </w:rPr>
      </w:pPr>
      <w:r w:rsidRPr="00347A6D">
        <w:rPr>
          <w:rFonts w:ascii="Gill Sans Nova" w:hAnsi="Gill Sans Nova" w:cstheme="majorHAnsi"/>
          <w:sz w:val="34"/>
          <w:szCs w:val="34"/>
        </w:rPr>
        <w:t>Planning</w:t>
      </w:r>
      <w:r w:rsidR="00347A6D" w:rsidRPr="00347A6D">
        <w:rPr>
          <w:rFonts w:ascii="Gill Sans Nova" w:hAnsi="Gill Sans Nova" w:cstheme="majorHAnsi"/>
          <w:sz w:val="34"/>
          <w:szCs w:val="34"/>
        </w:rPr>
        <w:t xml:space="preserve"> &amp;</w:t>
      </w:r>
      <w:r w:rsidRPr="00347A6D">
        <w:rPr>
          <w:rFonts w:ascii="Gill Sans Nova" w:hAnsi="Gill Sans Nova" w:cstheme="majorHAnsi"/>
          <w:sz w:val="34"/>
          <w:szCs w:val="34"/>
        </w:rPr>
        <w:t xml:space="preserve"> Zoning - (915) 872-8531</w:t>
      </w:r>
      <w:r w:rsidR="00347A6D" w:rsidRPr="00347A6D">
        <w:rPr>
          <w:rFonts w:ascii="Gill Sans Nova" w:hAnsi="Gill Sans Nova" w:cstheme="majorHAnsi"/>
          <w:sz w:val="34"/>
          <w:szCs w:val="34"/>
        </w:rPr>
        <w:t>- 860 N. Rio Vista Rd.</w:t>
      </w:r>
    </w:p>
    <w:p w14:paraId="4156927A" w14:textId="1BC2937B" w:rsidR="00786978" w:rsidRPr="00347A6D" w:rsidRDefault="00786978" w:rsidP="00347A6D">
      <w:pPr>
        <w:pStyle w:val="ListParagraph"/>
        <w:numPr>
          <w:ilvl w:val="1"/>
          <w:numId w:val="5"/>
        </w:numPr>
        <w:spacing w:after="0" w:line="240" w:lineRule="auto"/>
        <w:ind w:left="2340" w:hanging="270"/>
        <w:jc w:val="center"/>
        <w:rPr>
          <w:rStyle w:val="Hyperlink"/>
          <w:rFonts w:ascii="Gill Sans Nova" w:hAnsi="Gill Sans Nova" w:cstheme="majorHAnsi"/>
          <w:color w:val="0070C0"/>
          <w:sz w:val="34"/>
          <w:szCs w:val="34"/>
          <w:u w:val="none"/>
        </w:rPr>
      </w:pPr>
      <w:r w:rsidRPr="00347A6D">
        <w:rPr>
          <w:rFonts w:ascii="Gill Sans Nova" w:hAnsi="Gill Sans Nova" w:cstheme="majorHAnsi"/>
          <w:sz w:val="34"/>
          <w:szCs w:val="34"/>
        </w:rPr>
        <w:t>Police- (915) 858-6983</w:t>
      </w:r>
      <w:r w:rsidR="00347A6D" w:rsidRPr="00347A6D">
        <w:rPr>
          <w:rFonts w:ascii="Gill Sans Nova" w:hAnsi="Gill Sans Nova" w:cstheme="majorHAnsi"/>
          <w:sz w:val="34"/>
          <w:szCs w:val="34"/>
        </w:rPr>
        <w:t>- 670Poona Rd.</w:t>
      </w:r>
    </w:p>
    <w:p w14:paraId="50144588" w14:textId="4AF59872" w:rsidR="00596267" w:rsidRPr="00347A6D" w:rsidRDefault="00786978" w:rsidP="00347A6D">
      <w:pPr>
        <w:pStyle w:val="ListParagraph"/>
        <w:numPr>
          <w:ilvl w:val="1"/>
          <w:numId w:val="5"/>
        </w:numPr>
        <w:spacing w:after="0" w:line="240" w:lineRule="auto"/>
        <w:ind w:left="2340" w:hanging="270"/>
        <w:jc w:val="center"/>
        <w:rPr>
          <w:rStyle w:val="Hyperlink"/>
          <w:rFonts w:ascii="Gill Sans Nova" w:hAnsi="Gill Sans Nova" w:cstheme="majorHAnsi"/>
          <w:color w:val="auto"/>
          <w:sz w:val="34"/>
          <w:szCs w:val="34"/>
          <w:u w:val="none"/>
        </w:rPr>
      </w:pPr>
      <w:r w:rsidRPr="00347A6D">
        <w:rPr>
          <w:rFonts w:ascii="Gill Sans Nova" w:hAnsi="Gill Sans Nova" w:cstheme="majorHAnsi"/>
          <w:sz w:val="34"/>
          <w:szCs w:val="34"/>
        </w:rPr>
        <w:t>Parks</w:t>
      </w:r>
      <w:r w:rsidR="00347A6D" w:rsidRPr="00347A6D">
        <w:rPr>
          <w:rFonts w:ascii="Gill Sans Nova" w:hAnsi="Gill Sans Nova" w:cstheme="majorHAnsi"/>
          <w:sz w:val="34"/>
          <w:szCs w:val="34"/>
        </w:rPr>
        <w:t xml:space="preserve"> &amp; </w:t>
      </w:r>
      <w:r w:rsidRPr="00347A6D">
        <w:rPr>
          <w:rFonts w:ascii="Gill Sans Nova" w:hAnsi="Gill Sans Nova" w:cstheme="majorHAnsi"/>
          <w:sz w:val="34"/>
          <w:szCs w:val="34"/>
        </w:rPr>
        <w:t xml:space="preserve">Public Works-(915) 858-1114 </w:t>
      </w:r>
      <w:r w:rsidR="00347A6D" w:rsidRPr="00347A6D">
        <w:rPr>
          <w:rFonts w:ascii="Gill Sans Nova" w:hAnsi="Gill Sans Nova" w:cstheme="majorHAnsi"/>
          <w:sz w:val="34"/>
          <w:szCs w:val="34"/>
        </w:rPr>
        <w:t>– 241 Old. Hueco Tanks Rd.</w:t>
      </w:r>
    </w:p>
    <w:p w14:paraId="257252D5" w14:textId="276EEBB2" w:rsidR="00347A6D" w:rsidRPr="00347A6D" w:rsidRDefault="00786978" w:rsidP="00347A6D">
      <w:pPr>
        <w:pStyle w:val="ListParagraph"/>
        <w:numPr>
          <w:ilvl w:val="1"/>
          <w:numId w:val="5"/>
        </w:numPr>
        <w:spacing w:after="0" w:line="240" w:lineRule="auto"/>
        <w:ind w:left="2340" w:hanging="270"/>
        <w:jc w:val="center"/>
        <w:rPr>
          <w:rStyle w:val="Hyperlink"/>
          <w:rFonts w:ascii="Gill Sans Nova" w:hAnsi="Gill Sans Nova" w:cstheme="majorHAnsi"/>
          <w:color w:val="auto"/>
          <w:sz w:val="34"/>
          <w:szCs w:val="34"/>
          <w:u w:val="none"/>
        </w:rPr>
      </w:pPr>
      <w:r w:rsidRPr="00347A6D">
        <w:rPr>
          <w:rFonts w:ascii="Gill Sans Nova" w:hAnsi="Gill Sans Nova" w:cstheme="majorHAnsi"/>
          <w:sz w:val="34"/>
          <w:szCs w:val="34"/>
        </w:rPr>
        <w:t>Recreation - (915) 860-8615</w:t>
      </w:r>
      <w:r w:rsidR="00347A6D" w:rsidRPr="00347A6D">
        <w:rPr>
          <w:rFonts w:ascii="Gill Sans Nova" w:hAnsi="Gill Sans Nova" w:cstheme="majorHAnsi"/>
          <w:sz w:val="34"/>
          <w:szCs w:val="34"/>
        </w:rPr>
        <w:t xml:space="preserve">- </w:t>
      </w:r>
      <w:r w:rsidR="00841553">
        <w:rPr>
          <w:rFonts w:ascii="Gill Sans Nova" w:hAnsi="Gill Sans Nova" w:cstheme="majorHAnsi"/>
          <w:sz w:val="34"/>
          <w:szCs w:val="34"/>
        </w:rPr>
        <w:t>901</w:t>
      </w:r>
      <w:r w:rsidR="00347A6D" w:rsidRPr="00347A6D">
        <w:rPr>
          <w:rFonts w:ascii="Gill Sans Nova" w:hAnsi="Gill Sans Nova" w:cstheme="majorHAnsi"/>
          <w:sz w:val="34"/>
          <w:szCs w:val="34"/>
        </w:rPr>
        <w:t xml:space="preserve"> N. Rio Vista Rd.</w:t>
      </w:r>
    </w:p>
    <w:p w14:paraId="01D8ECC4" w14:textId="700BCB4A" w:rsidR="00BF30CC" w:rsidRDefault="00BF30CC" w:rsidP="00347A6D">
      <w:pPr>
        <w:pStyle w:val="ListParagraph"/>
        <w:spacing w:after="0" w:line="240" w:lineRule="auto"/>
        <w:ind w:left="3330" w:hanging="270"/>
        <w:rPr>
          <w:rFonts w:ascii="Gill Sans Nova" w:hAnsi="Gill Sans Nova" w:cstheme="majorHAnsi"/>
          <w:sz w:val="36"/>
          <w:szCs w:val="36"/>
        </w:rPr>
      </w:pPr>
    </w:p>
    <w:p w14:paraId="0F82B62B" w14:textId="77777777" w:rsidR="00347A6D" w:rsidRPr="00347A6D" w:rsidRDefault="00347A6D" w:rsidP="00347A6D">
      <w:pPr>
        <w:pStyle w:val="ListParagraph"/>
        <w:spacing w:after="0" w:line="240" w:lineRule="auto"/>
        <w:ind w:left="3330" w:hanging="270"/>
        <w:rPr>
          <w:rFonts w:ascii="Gill Sans Nova" w:hAnsi="Gill Sans Nova" w:cstheme="majorHAnsi"/>
          <w:sz w:val="36"/>
          <w:szCs w:val="36"/>
        </w:rPr>
      </w:pPr>
    </w:p>
    <w:p w14:paraId="2A3A9EB3" w14:textId="77777777" w:rsidR="001950EF" w:rsidRPr="00347A6D" w:rsidRDefault="00BF28DE" w:rsidP="00347A6D">
      <w:pPr>
        <w:spacing w:after="0" w:line="240" w:lineRule="auto"/>
        <w:ind w:left="2610" w:hanging="270"/>
        <w:rPr>
          <w:rFonts w:ascii="Gill Sans Nova" w:hAnsi="Gill Sans Nova" w:cstheme="majorHAnsi"/>
          <w:sz w:val="36"/>
          <w:szCs w:val="36"/>
        </w:rPr>
      </w:pPr>
      <w:r w:rsidRPr="00347A6D">
        <w:rPr>
          <w:rFonts w:ascii="Gill Sans Nova" w:hAnsi="Gill Sans Nova" w:cstheme="majorHAnsi"/>
          <w:sz w:val="36"/>
          <w:szCs w:val="36"/>
        </w:rPr>
        <w:t>Lastly the City would like to remind everyone to stay safe</w:t>
      </w:r>
      <w:bookmarkEnd w:id="0"/>
      <w:r w:rsidR="00C32FC7" w:rsidRPr="00347A6D">
        <w:rPr>
          <w:rFonts w:ascii="Gill Sans Nova" w:hAnsi="Gill Sans Nova" w:cstheme="majorHAnsi"/>
          <w:sz w:val="36"/>
          <w:szCs w:val="36"/>
        </w:rPr>
        <w:t xml:space="preserve"> by practicing social distancing, proper hygiene, frequent hand washing, use of hand sanitizer, and always wear a face covering while out in public. </w:t>
      </w:r>
    </w:p>
    <w:p w14:paraId="34569AE1" w14:textId="25E705AE" w:rsidR="00597186" w:rsidRPr="00347A6D" w:rsidRDefault="00BF28DE" w:rsidP="00347A6D">
      <w:pPr>
        <w:spacing w:after="0" w:line="240" w:lineRule="auto"/>
        <w:ind w:left="2610" w:hanging="270"/>
        <w:jc w:val="center"/>
        <w:rPr>
          <w:rFonts w:ascii="Oswald SemiBold" w:hAnsi="Oswald SemiBold" w:cstheme="majorHAnsi"/>
          <w:sz w:val="36"/>
          <w:szCs w:val="36"/>
        </w:rPr>
      </w:pPr>
      <w:r w:rsidRPr="00347A6D">
        <w:rPr>
          <w:rFonts w:ascii="Gill Sans Nova" w:hAnsi="Gill Sans Nova" w:cstheme="majorHAnsi"/>
          <w:sz w:val="36"/>
          <w:szCs w:val="36"/>
        </w:rPr>
        <w:t>###</w:t>
      </w:r>
    </w:p>
    <w:sectPr w:rsidR="00597186" w:rsidRPr="00347A6D" w:rsidSect="00AE03DF">
      <w:pgSz w:w="12240" w:h="15840"/>
      <w:pgMar w:top="1440" w:right="27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illante St">
    <w:altName w:val="Calibri"/>
    <w:charset w:val="00"/>
    <w:family w:val="auto"/>
    <w:pitch w:val="variable"/>
    <w:sig w:usb0="A00000A7" w:usb1="5000004A" w:usb2="00000000" w:usb3="00000000" w:csb0="00000111" w:csb1="00000000"/>
  </w:font>
  <w:font w:name="Gill Sans Nova">
    <w:charset w:val="00"/>
    <w:family w:val="swiss"/>
    <w:pitch w:val="variable"/>
    <w:sig w:usb0="80000287" w:usb1="00000002" w:usb2="00000000" w:usb3="00000000" w:csb0="0000009F" w:csb1="00000000"/>
  </w:font>
  <w:font w:name="Oswald SemiBold">
    <w:altName w:val="Arial Narrow"/>
    <w:charset w:val="00"/>
    <w:family w:val="auto"/>
    <w:pitch w:val="variable"/>
    <w:sig w:usb0="A00002FF" w:usb1="4000204B" w:usb2="00000000" w:usb3="00000000" w:csb0="00000197" w:csb1="00000000"/>
  </w:font>
  <w:font w:name="Gill Sans Nova Light">
    <w:charset w:val="00"/>
    <w:family w:val="swiss"/>
    <w:pitch w:val="variable"/>
    <w:sig w:usb0="80000287" w:usb1="00000002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D72584"/>
    <w:multiLevelType w:val="hybridMultilevel"/>
    <w:tmpl w:val="FD08E1FE"/>
    <w:lvl w:ilvl="0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37870342"/>
    <w:multiLevelType w:val="hybridMultilevel"/>
    <w:tmpl w:val="4F1094E8"/>
    <w:lvl w:ilvl="0" w:tplc="1B8AD58E">
      <w:start w:val="1"/>
      <w:numFmt w:val="decimal"/>
      <w:lvlText w:val="%1."/>
      <w:lvlJc w:val="left"/>
      <w:pPr>
        <w:ind w:left="735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8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110" w:hanging="360"/>
      </w:pPr>
      <w:rPr>
        <w:rFonts w:ascii="Wingdings" w:hAnsi="Wingdings" w:hint="default"/>
      </w:rPr>
    </w:lvl>
  </w:abstractNum>
  <w:abstractNum w:abstractNumId="2" w15:restartNumberingAfterBreak="0">
    <w:nsid w:val="4ADB7012"/>
    <w:multiLevelType w:val="hybridMultilevel"/>
    <w:tmpl w:val="AFDE52B4"/>
    <w:lvl w:ilvl="0" w:tplc="0409000F">
      <w:start w:val="1"/>
      <w:numFmt w:val="decimal"/>
      <w:lvlText w:val="%1."/>
      <w:lvlJc w:val="left"/>
      <w:pPr>
        <w:ind w:left="735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80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8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110" w:hanging="360"/>
      </w:pPr>
      <w:rPr>
        <w:rFonts w:ascii="Wingdings" w:hAnsi="Wingdings" w:hint="default"/>
      </w:rPr>
    </w:lvl>
  </w:abstractNum>
  <w:abstractNum w:abstractNumId="3" w15:restartNumberingAfterBreak="0">
    <w:nsid w:val="4CC903BE"/>
    <w:multiLevelType w:val="hybridMultilevel"/>
    <w:tmpl w:val="CE24C488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31447B20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4" w15:restartNumberingAfterBreak="0">
    <w:nsid w:val="757436B8"/>
    <w:multiLevelType w:val="hybridMultilevel"/>
    <w:tmpl w:val="C514107C"/>
    <w:lvl w:ilvl="0" w:tplc="21D428C2">
      <w:start w:val="5"/>
      <w:numFmt w:val="decimal"/>
      <w:lvlText w:val="%1."/>
      <w:lvlJc w:val="left"/>
      <w:pPr>
        <w:ind w:left="7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FB42DB"/>
    <w:multiLevelType w:val="hybridMultilevel"/>
    <w:tmpl w:val="FC62D198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jKxNLE0MLcwNzVQ0lEKTi0uzszPAykwrwUAgwVNJSwAAAA="/>
  </w:docVars>
  <w:rsids>
    <w:rsidRoot w:val="00D816D2"/>
    <w:rsid w:val="00026B32"/>
    <w:rsid w:val="000537C8"/>
    <w:rsid w:val="00074C2F"/>
    <w:rsid w:val="000A7001"/>
    <w:rsid w:val="000C42E7"/>
    <w:rsid w:val="00122882"/>
    <w:rsid w:val="001776EE"/>
    <w:rsid w:val="00183740"/>
    <w:rsid w:val="001950EF"/>
    <w:rsid w:val="001B00D5"/>
    <w:rsid w:val="001B1E96"/>
    <w:rsid w:val="001B3F01"/>
    <w:rsid w:val="001B5D10"/>
    <w:rsid w:val="001C6087"/>
    <w:rsid w:val="001F17E6"/>
    <w:rsid w:val="00246A6C"/>
    <w:rsid w:val="002707B9"/>
    <w:rsid w:val="002734EB"/>
    <w:rsid w:val="00287AF3"/>
    <w:rsid w:val="002A1A91"/>
    <w:rsid w:val="00306394"/>
    <w:rsid w:val="0032757E"/>
    <w:rsid w:val="00337827"/>
    <w:rsid w:val="00347A6D"/>
    <w:rsid w:val="00357DD8"/>
    <w:rsid w:val="00360CA1"/>
    <w:rsid w:val="003837C5"/>
    <w:rsid w:val="003977F2"/>
    <w:rsid w:val="003A212C"/>
    <w:rsid w:val="003C5BFE"/>
    <w:rsid w:val="004339FE"/>
    <w:rsid w:val="004352CC"/>
    <w:rsid w:val="00463EEE"/>
    <w:rsid w:val="004A0197"/>
    <w:rsid w:val="004A07DF"/>
    <w:rsid w:val="004A6044"/>
    <w:rsid w:val="004D5F77"/>
    <w:rsid w:val="004E7BAB"/>
    <w:rsid w:val="004F4DED"/>
    <w:rsid w:val="00523460"/>
    <w:rsid w:val="00537C72"/>
    <w:rsid w:val="005773E9"/>
    <w:rsid w:val="00582054"/>
    <w:rsid w:val="0058440E"/>
    <w:rsid w:val="005914E4"/>
    <w:rsid w:val="00596267"/>
    <w:rsid w:val="00597186"/>
    <w:rsid w:val="005D6E2B"/>
    <w:rsid w:val="005F5134"/>
    <w:rsid w:val="00606A45"/>
    <w:rsid w:val="0061748C"/>
    <w:rsid w:val="00623EC1"/>
    <w:rsid w:val="00651DE9"/>
    <w:rsid w:val="0065495C"/>
    <w:rsid w:val="00685BEB"/>
    <w:rsid w:val="00692E85"/>
    <w:rsid w:val="006F2A1A"/>
    <w:rsid w:val="0078061A"/>
    <w:rsid w:val="00786978"/>
    <w:rsid w:val="007955B5"/>
    <w:rsid w:val="00805669"/>
    <w:rsid w:val="008211AC"/>
    <w:rsid w:val="0082125A"/>
    <w:rsid w:val="00832D02"/>
    <w:rsid w:val="00833A01"/>
    <w:rsid w:val="00841553"/>
    <w:rsid w:val="00852827"/>
    <w:rsid w:val="00886202"/>
    <w:rsid w:val="008A30A7"/>
    <w:rsid w:val="008F0CD3"/>
    <w:rsid w:val="00902E69"/>
    <w:rsid w:val="00920993"/>
    <w:rsid w:val="00950FFE"/>
    <w:rsid w:val="0096456C"/>
    <w:rsid w:val="009B09ED"/>
    <w:rsid w:val="009F574F"/>
    <w:rsid w:val="009F7094"/>
    <w:rsid w:val="00A04022"/>
    <w:rsid w:val="00A14EF2"/>
    <w:rsid w:val="00A24BBC"/>
    <w:rsid w:val="00A71A07"/>
    <w:rsid w:val="00AE03DF"/>
    <w:rsid w:val="00B07CF4"/>
    <w:rsid w:val="00B6339F"/>
    <w:rsid w:val="00B63CAB"/>
    <w:rsid w:val="00BA0265"/>
    <w:rsid w:val="00BB1F9E"/>
    <w:rsid w:val="00BB236E"/>
    <w:rsid w:val="00BE035A"/>
    <w:rsid w:val="00BF28DE"/>
    <w:rsid w:val="00BF30CC"/>
    <w:rsid w:val="00BF4180"/>
    <w:rsid w:val="00BF4D0B"/>
    <w:rsid w:val="00BF688C"/>
    <w:rsid w:val="00C06ED5"/>
    <w:rsid w:val="00C124FD"/>
    <w:rsid w:val="00C32FC7"/>
    <w:rsid w:val="00C401B2"/>
    <w:rsid w:val="00C6290B"/>
    <w:rsid w:val="00C67D01"/>
    <w:rsid w:val="00C76106"/>
    <w:rsid w:val="00C86E66"/>
    <w:rsid w:val="00D1293F"/>
    <w:rsid w:val="00D64B36"/>
    <w:rsid w:val="00D816D2"/>
    <w:rsid w:val="00D850B8"/>
    <w:rsid w:val="00D92331"/>
    <w:rsid w:val="00D95890"/>
    <w:rsid w:val="00DA1AFB"/>
    <w:rsid w:val="00DA4782"/>
    <w:rsid w:val="00DC0A5F"/>
    <w:rsid w:val="00DC35E4"/>
    <w:rsid w:val="00DC5084"/>
    <w:rsid w:val="00DE0428"/>
    <w:rsid w:val="00DF7E61"/>
    <w:rsid w:val="00E023F0"/>
    <w:rsid w:val="00E40E50"/>
    <w:rsid w:val="00E73148"/>
    <w:rsid w:val="00E82A48"/>
    <w:rsid w:val="00EC0D13"/>
    <w:rsid w:val="00EF1BE1"/>
    <w:rsid w:val="00F02A76"/>
    <w:rsid w:val="00F12E2C"/>
    <w:rsid w:val="00F351CF"/>
    <w:rsid w:val="00F860D4"/>
    <w:rsid w:val="00FB4612"/>
    <w:rsid w:val="00FD3DD1"/>
    <w:rsid w:val="00FD6E0A"/>
    <w:rsid w:val="00FF1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563C7"/>
  <w15:chartTrackingRefBased/>
  <w15:docId w15:val="{21951C8D-3C91-4274-A3BF-2DC3BED9E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28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63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97186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71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ci.socorro.tx.u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B289BF-179D-4609-B40B-FE37C6EBB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Reta</dc:creator>
  <cp:keywords/>
  <dc:description/>
  <cp:lastModifiedBy>IT Socorro</cp:lastModifiedBy>
  <cp:revision>4</cp:revision>
  <cp:lastPrinted>2018-11-08T17:14:00Z</cp:lastPrinted>
  <dcterms:created xsi:type="dcterms:W3CDTF">2020-11-02T22:58:00Z</dcterms:created>
  <dcterms:modified xsi:type="dcterms:W3CDTF">2020-11-03T01:45:00Z</dcterms:modified>
</cp:coreProperties>
</file>